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1" w:name="X55df5f71f81b57a14bb4e0c07934aaaed01ca66"/>
    <w:p>
      <w:pPr>
        <w:pStyle w:val="Heading1"/>
      </w:pPr>
      <w:r>
        <w:t xml:space="preserve">Internship Application Letter for Computer Engineering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Melbourne, Victoria 3000</w:t>
      </w:r>
      <w:r>
        <w:br/>
      </w:r>
      <w:r>
        <w:t xml:space="preserve">Australia</w:t>
      </w:r>
    </w:p>
    <w:bookmarkStart w:id="20" w:name="Xf508391e3f8f144e6771d2b7be225d21b7bfb62"/>
    <w:p>
      <w:pPr>
        <w:pStyle w:val="Heading2"/>
      </w:pPr>
      <w:r>
        <w:t xml:space="preserve">Subject: Application for Computer Engineering Internship at Your Melbourne-Based Technology Firm</w:t>
      </w:r>
    </w:p>
    <w:p>
      <w:pPr>
        <w:pStyle w:val="FirstParagraph"/>
      </w:pPr>
      <w:r>
        <w:t xml:space="preserve">Dear Hiring Manager,</w:t>
      </w:r>
    </w:p>
    <w:p>
      <w:pPr>
        <w:pStyle w:val="BodyText"/>
      </w:pPr>
      <w:r>
        <w:t xml:space="preserve">It is with profound enthusiasm that I submit my Internship Application Letter for the Computer Engineering internship position at [Company Name], a leader in technological innovation within Australia Melbourne. As a final-year Bachelor of Computer Engineering student at RMIT University, I have meticulously prepared to contribute to your team’s mission of advancing cutting-edge solutions in the Australian tech landscape. My academic foundation, hands-on project experience, and deep passion for technology align precisely with the requirements of this opportunity, making me confident that I would thrive as a future Computer Engineer within your Melbourne operations.</w:t>
      </w:r>
    </w:p>
    <w:p>
      <w:pPr>
        <w:pStyle w:val="BodyText"/>
      </w:pPr>
      <w:r>
        <w:t xml:space="preserve">My academic journey has centered on developing robust technical competencies directly applicable to the challenges faced by forward-thinking technology firms in Australia Melbourne. Throughout my degree, I have achieved a 7.8/8.0 GPA while specializing in embedded systems, machine learning hardware integration, and cloud infrastructure—fields critical to modern computer engineering practice. My capstone project, "Optimizing Edge Computing for Smart City Applications," involved designing a low-power sensor network using Raspberry Pi clusters and AWS IoT services to monitor Melbourne’s urban environmental data. This project required me to navigate complex hardware-software integration challenges while adhering to Australian environmental regulations, resulting in a prototype that reduced energy consumption by 32% compared to conventional systems. Such experiences have solidified my ability to translate theoretical knowledge into practical solutions—a hallmark of an effective Computer Engineer.</w:t>
      </w:r>
    </w:p>
    <w:p>
      <w:pPr>
        <w:pStyle w:val="BodyText"/>
      </w:pPr>
      <w:r>
        <w:t xml:space="preserve">What truly distinguishes me is my proactive engagement with Melbourne’s vibrant tech ecosystem. I am not merely seeking an internship; I am committed to becoming a meaningful contributor within Australia Melbourne’s burgeoning innovation sector. As a volunteer at the Melbourne Tech Hub, I assisted local startups in prototyping hardware solutions for sustainable agriculture—a role that exposed me to the collaborative, solution-oriented culture prevalent across Australian technology firms. Additionally, I co-founded RMIT’s IEEE Student Chapter, organizing workshops on AI ethics and IoT security that attracted over 200 attendees. These experiences taught me to communicate complex technical concepts clearly—essential when collaborating with cross-functional teams in a multicultural environment like Melbourne.</w:t>
      </w:r>
    </w:p>
    <w:p>
      <w:pPr>
        <w:pStyle w:val="BodyText"/>
      </w:pPr>
      <w:r>
        <w:t xml:space="preserve">My technical toolkit reflects the contemporary demands of computer engineering roles. I possess advanced proficiency in C/C++ for embedded systems, Python for data analysis and ML model development, and Java for enterprise applications. I am certified in AWS Certified Cloud Practitioner and have hands-on experience with FPGA programming using Xilinx tools—a skill increasingly valued as Australian tech companies accelerate their cloud adoption. In my recent academic project on autonomous drone navigation (developed with a team of four), I led the hardware integration phase, optimizing sensor fusion algorithms to enhance real-time decision-making. This work required rigorous testing under Melbourne’s variable weather conditions, mirroring the real-world challenges that define engineering excellence in Australia.</w:t>
      </w:r>
    </w:p>
    <w:p>
      <w:pPr>
        <w:pStyle w:val="BodyText"/>
      </w:pPr>
      <w:r>
        <w:t xml:space="preserve">Furthermore, I am deeply committed to contributing to Australia's technological sovereignty—a priority that resonates with [Company Name]’s public mission statements. As an international student who has already navigated Australia’s visa requirements and adapted to Melbourne’s cultural fabric, I understand the nuances of thriving in this professional environment. My Australian Student Visa (subclass 500) is valid until 2025, ensuring full eligibility for your internship program without sponsorship complications. More importantly, I have actively engaged with Melbourne communities: volunteering with Code Like a Girl to mentor high school girls in programming and participating in the City of Melbourne’s Smart City Challenge competition. These activities have reinforced my belief that technology must serve societal needs—a principle I would bring to every project as your Computer Engineer intern.</w:t>
      </w:r>
    </w:p>
    <w:p>
      <w:pPr>
        <w:pStyle w:val="BodyText"/>
      </w:pPr>
      <w:r>
        <w:t xml:space="preserve">The dynamic environment of Australia Melbourne represents an ideal incubator for my professional growth. With over 12,000 tech companies operating across the city—including giants like Atlassian and emerging startups in the Docklands innovation precinct—I am eager to learn from industry pioneers who are shaping Australia’s digital future. Your company’s work on [mention a specific project or value from company website, e.g., "AI-driven healthcare diagnostics"] particularly inspires me, as it exemplifies how computer engineering can directly improve community well-being—a vision that aligns with my personal ethos.</w:t>
      </w:r>
    </w:p>
    <w:p>
      <w:pPr>
        <w:pStyle w:val="BodyText"/>
      </w:pPr>
      <w:r>
        <w:t xml:space="preserve">As I prepare to graduate in December 2024, I am keen to channel my academic rigor and practical experience into tangible contributions at [Company Name]. My resume, attached for your review, details additional projects including a Bluetooth-enabled medical alert system for elderly care (validated with Melbourne Health clinicians) and a blockchain-based supply chain tracker developed during my summer internship at an Australian logistics firm. Each endeavor demonstrates my ability to deliver solutions that balance technical excellence with human-centered design—principles I would apply as part of your team.</w:t>
      </w:r>
    </w:p>
    <w:p>
      <w:pPr>
        <w:pStyle w:val="BodyText"/>
      </w:pPr>
      <w:r>
        <w:t xml:space="preserve">I am confident that my technical skills, cultural adaptability, and unwavering commitment to Melbourne’s innovation ecosystem position me as a strong candidate for this Internship Application Letter opportunity. The prospect of contributing to [Company Name]’s mission while growing under the mentorship of Melbourne’s premier engineering talent is profoundly motivating. I have attached my resume and academic transcripts for your detailed review, and I welcome the opportunity to discuss how my capabilities can support your 2025 strategic objectives.</w:t>
      </w:r>
    </w:p>
    <w:p>
      <w:pPr>
        <w:pStyle w:val="BodyText"/>
      </w:pPr>
      <w:r>
        <w:t xml:space="preserve">Thank you for considering my application. I look forward to the possibility of discussing this role further at your earliest convenience. You may reach me via email or phone at [Your Email/Phone]. I am available for an interview at any time and would be honored to visit your Melbourne office.</w:t>
      </w:r>
    </w:p>
    <w:p>
      <w:pPr>
        <w:pStyle w:val="BodyText"/>
      </w:pPr>
      <w:r>
        <w:t xml:space="preserve">Sincerely,</w:t>
      </w:r>
      <w:r>
        <w:br/>
      </w: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7-08T22:57:03Z</dcterms:created>
  <dcterms:modified xsi:type="dcterms:W3CDTF">2026-07-08T22:57:03Z</dcterms:modified>
</cp:coreProperties>
</file>

<file path=docProps/custom.xml><?xml version="1.0" encoding="utf-8"?>
<Properties xmlns="http://schemas.openxmlformats.org/officeDocument/2006/custom-properties" xmlns:vt="http://schemas.openxmlformats.org/officeDocument/2006/docPropsVTypes"/>
</file>